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CF17E" w14:textId="32B568BD" w:rsidR="00450C89" w:rsidRPr="007F060B" w:rsidRDefault="00450C89" w:rsidP="00450C8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b/>
          <w:color w:val="000000"/>
          <w:sz w:val="18"/>
          <w:szCs w:val="18"/>
          <w:lang w:val="en-CA" w:eastAsia="ko-KR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FE26ED" w:rsidRPr="003760A0" w14:paraId="004A4628" w14:textId="77777777" w:rsidTr="51931483">
        <w:tc>
          <w:tcPr>
            <w:tcW w:w="9639" w:type="dxa"/>
          </w:tcPr>
          <w:p w14:paraId="3BC05B86" w14:textId="6B86DA30" w:rsidR="001E24A4" w:rsidRPr="007F060B" w:rsidRDefault="003760A0" w:rsidP="001E24A4">
            <w:pPr>
              <w:pBdr>
                <w:bottom w:val="single" w:sz="6" w:space="1" w:color="C00000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</w:pPr>
            <w:r w:rsidRPr="007F060B">
              <w:rPr>
                <w:rFonts w:ascii="Arial Nova Light" w:eastAsia="Microsoft GothicNeo Light" w:hAnsi="Arial Nova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  <w:t>Master of Design</w:t>
            </w:r>
            <w:r w:rsidR="001E24A4" w:rsidRPr="007F060B">
              <w:rPr>
                <w:rFonts w:ascii="Arial Nova Light" w:eastAsia="Microsoft GothicNeo Light" w:hAnsi="Arial Nova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  <w:t xml:space="preserve"> </w:t>
            </w:r>
          </w:p>
          <w:p w14:paraId="1328498A" w14:textId="77777777" w:rsidR="00F01049" w:rsidRDefault="003760A0" w:rsidP="001E24A4">
            <w:pPr>
              <w:pBdr>
                <w:bottom w:val="single" w:sz="6" w:space="1" w:color="C00000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</w:pPr>
            <w:r w:rsidRPr="007F060B"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  <w:t>School of Industrial Design</w:t>
            </w:r>
          </w:p>
          <w:p w14:paraId="5AB3CE4B" w14:textId="4534BC4A" w:rsidR="003760A0" w:rsidRPr="007F060B" w:rsidRDefault="00F01049" w:rsidP="007F060B">
            <w:pPr>
              <w:pBdr>
                <w:bottom w:val="single" w:sz="6" w:space="1" w:color="C00000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</w:pPr>
            <w:r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  <w:t>Carleton University</w:t>
            </w:r>
          </w:p>
          <w:p w14:paraId="030C777B" w14:textId="44DE2EEB" w:rsidR="00F01049" w:rsidRDefault="00F01049" w:rsidP="302AB9AD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color w:val="000000"/>
                <w:szCs w:val="20"/>
                <w:lang w:val="en-CA"/>
              </w:rPr>
            </w:pPr>
          </w:p>
          <w:p w14:paraId="754F485C" w14:textId="77777777" w:rsidR="00F01049" w:rsidRDefault="00F01049" w:rsidP="001E24A4">
            <w:pP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 w:val="32"/>
                <w:szCs w:val="32"/>
                <w:lang w:val="en-CA"/>
              </w:rPr>
            </w:pPr>
          </w:p>
          <w:p w14:paraId="1A9C7BE8" w14:textId="10505811" w:rsidR="00FE26ED" w:rsidRPr="007F060B" w:rsidRDefault="00FE26ED" w:rsidP="007F060B">
            <w:pP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 w:val="32"/>
                <w:szCs w:val="32"/>
                <w:lang w:val="en-CA"/>
              </w:rPr>
            </w:pPr>
            <w:r w:rsidRPr="007F060B">
              <w:rPr>
                <w:rFonts w:ascii="Arial Nova Light" w:eastAsia="Microsoft GothicNeo Light" w:hAnsi="Arial Nova Light" w:cs="Microsoft GothicNeo Light"/>
                <w:bCs/>
                <w:color w:val="000000"/>
                <w:sz w:val="32"/>
                <w:szCs w:val="32"/>
                <w:lang w:val="en-CA"/>
              </w:rPr>
              <w:t>Milestone 1 - Statement of Study Interest</w:t>
            </w:r>
          </w:p>
        </w:tc>
      </w:tr>
      <w:tr w:rsidR="00FE26ED" w:rsidRPr="003760A0" w14:paraId="35B4E0BC" w14:textId="77777777" w:rsidTr="51931483">
        <w:tc>
          <w:tcPr>
            <w:tcW w:w="9639" w:type="dxa"/>
          </w:tcPr>
          <w:p w14:paraId="4839C9D5" w14:textId="77777777" w:rsidR="00FE26ED" w:rsidRPr="007F060B" w:rsidRDefault="00FE26ED" w:rsidP="007F060B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rFonts w:ascii="Arial Nova Light" w:hAnsi="Arial Nova Light" w:cs="Arial"/>
                <w:bCs/>
                <w:szCs w:val="20"/>
                <w:lang w:val="en-CA"/>
              </w:rPr>
            </w:pPr>
          </w:p>
          <w:p w14:paraId="06E92CCE" w14:textId="6F53F93A" w:rsidR="001E24A4" w:rsidRDefault="00FE26ED" w:rsidP="001E24A4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is statement is a short document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indicating your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area of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research interest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which you identify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>in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Fall 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erm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of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your first yea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>r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in the Master of Design program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. </w:t>
            </w:r>
          </w:p>
          <w:p w14:paraId="568A775B" w14:textId="77777777" w:rsidR="001E24A4" w:rsidRDefault="001E24A4" w:rsidP="001E24A4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14:paraId="7FAFD864" w14:textId="06C589BC" w:rsidR="003760A0" w:rsidRPr="007F060B" w:rsidRDefault="004427CB" w:rsidP="007F060B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statement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must include 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1)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your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research question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2) a short description on 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your 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area of interest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>, the aim of your research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>,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and its scientific and societal relevance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3)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five key references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to support this description and referenced in the description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>4)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an overview of 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>the research process you currently envision;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>5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 a schedule of your research plan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>6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 ethical considerations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if applicable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and 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>7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 key risks or contingencies that may impact your ability to follow through with your research plan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.</w:t>
            </w:r>
          </w:p>
          <w:p w14:paraId="541D3B1B" w14:textId="77777777" w:rsidR="003760A0" w:rsidRPr="007F060B" w:rsidRDefault="003760A0" w:rsidP="007F060B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14:paraId="79B8D403" w14:textId="68D98BE9" w:rsidR="001E24A4" w:rsidRDefault="003760A0" w:rsidP="001E24A4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The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research topic must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be aligned with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the research areas of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your supervisor so they can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better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upport you throughout the study. You 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hould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>point out the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co-supervisor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>that will</w:t>
            </w:r>
            <w:r w:rsidR="00EF6127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upport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you with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</w:t>
            </w:r>
            <w:r w:rsidR="00FE26ED" w:rsidRPr="007F060B">
              <w:rPr>
                <w:rFonts w:ascii="Arial Nova Light" w:hAnsi="Arial Nova Light" w:cstheme="majorHAnsi"/>
                <w:color w:val="000000"/>
                <w:szCs w:val="20"/>
                <w:lang w:val="en-CA"/>
              </w:rPr>
              <w:t xml:space="preserve">interdisciplinary expertise </w:t>
            </w:r>
            <w:r w:rsidRPr="007F060B">
              <w:rPr>
                <w:rFonts w:ascii="Arial Nova Light" w:hAnsi="Arial Nova Light" w:cstheme="majorHAnsi"/>
                <w:color w:val="000000"/>
                <w:szCs w:val="20"/>
                <w:lang w:val="en-CA"/>
              </w:rPr>
              <w:t>the proposed study requires</w:t>
            </w:r>
            <w:r w:rsidR="00FE26ED" w:rsidRPr="007F060B">
              <w:rPr>
                <w:rFonts w:ascii="Arial Nova Light" w:hAnsi="Arial Nova Light" w:cstheme="majorHAnsi"/>
                <w:color w:val="000000"/>
                <w:szCs w:val="20"/>
                <w:lang w:val="en-CA"/>
              </w:rPr>
              <w:t>.</w:t>
            </w:r>
          </w:p>
          <w:p w14:paraId="213C2395" w14:textId="77777777" w:rsidR="001E24A4" w:rsidRPr="007F060B" w:rsidRDefault="001E24A4" w:rsidP="007F060B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14:paraId="34D124BC" w14:textId="074F4386" w:rsidR="00FE26ED" w:rsidRDefault="001E24A4" w:rsidP="41F3263F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Bidi"/>
                <w:lang w:val="en-CA" w:eastAsia="ko-KR"/>
              </w:rPr>
            </w:pPr>
            <w:r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>Please use the template provided below</w:t>
            </w:r>
            <w:r w:rsidR="00722C52"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 xml:space="preserve"> </w:t>
            </w:r>
            <w:r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 xml:space="preserve">and </w:t>
            </w:r>
            <w:r w:rsidR="00FE26ED" w:rsidRPr="51931483">
              <w:rPr>
                <w:rFonts w:ascii="Arial Nova Light" w:hAnsi="Arial Nova Light" w:cstheme="majorBidi"/>
                <w:lang w:val="en-CA"/>
              </w:rPr>
              <w:t>submit</w:t>
            </w:r>
            <w:r w:rsidRPr="51931483">
              <w:rPr>
                <w:rFonts w:ascii="Arial Nova Light" w:hAnsi="Arial Nova Light" w:cstheme="majorBidi"/>
                <w:lang w:val="en-CA"/>
              </w:rPr>
              <w:t xml:space="preserve"> this document</w:t>
            </w:r>
            <w:r w:rsidR="00FE26ED" w:rsidRPr="51931483">
              <w:rPr>
                <w:rFonts w:ascii="Arial Nova Light" w:hAnsi="Arial Nova Light" w:cstheme="majorBidi"/>
                <w:lang w:val="en-CA"/>
              </w:rPr>
              <w:t xml:space="preserve"> to </w:t>
            </w:r>
            <w:r w:rsidR="00722C52" w:rsidRPr="51931483">
              <w:rPr>
                <w:rFonts w:ascii="Arial Nova Light" w:hAnsi="Arial Nova Light" w:cstheme="majorBidi"/>
                <w:lang w:val="en-CA"/>
              </w:rPr>
              <w:t xml:space="preserve">the </w:t>
            </w:r>
            <w:proofErr w:type="spellStart"/>
            <w:r w:rsidR="00722C52" w:rsidRPr="51931483">
              <w:rPr>
                <w:rFonts w:ascii="Arial Nova Light" w:hAnsi="Arial Nova Light" w:cstheme="majorBidi"/>
                <w:lang w:val="en-CA"/>
              </w:rPr>
              <w:t>MDes</w:t>
            </w:r>
            <w:proofErr w:type="spellEnd"/>
            <w:r w:rsidR="00722C52" w:rsidRPr="51931483">
              <w:rPr>
                <w:rFonts w:ascii="Arial Nova Light" w:hAnsi="Arial Nova Light" w:cstheme="majorBidi"/>
                <w:lang w:val="en-CA"/>
              </w:rPr>
              <w:t xml:space="preserve"> Brightspace submission link and email the document to your external</w:t>
            </w:r>
            <w:r w:rsidR="00FE26ED" w:rsidRPr="51931483">
              <w:rPr>
                <w:rFonts w:ascii="Arial Nova Light" w:hAnsi="Arial Nova Light" w:cstheme="majorBidi"/>
                <w:lang w:val="en-CA"/>
              </w:rPr>
              <w:t xml:space="preserve"> </w:t>
            </w:r>
            <w:r w:rsidR="00722C52" w:rsidRPr="51931483">
              <w:rPr>
                <w:rFonts w:ascii="Arial Nova Light" w:hAnsi="Arial Nova Light" w:cstheme="majorBidi"/>
                <w:lang w:val="en-CA"/>
              </w:rPr>
              <w:t>co-</w:t>
            </w:r>
            <w:r w:rsidRPr="51931483">
              <w:rPr>
                <w:rFonts w:ascii="Arial Nova Light" w:hAnsi="Arial Nova Light" w:cstheme="majorBidi"/>
                <w:lang w:val="en-CA"/>
              </w:rPr>
              <w:t>s</w:t>
            </w:r>
            <w:r w:rsidR="00FE26ED" w:rsidRPr="51931483">
              <w:rPr>
                <w:rFonts w:ascii="Arial Nova Light" w:hAnsi="Arial Nova Light" w:cstheme="majorBidi"/>
                <w:lang w:val="en-CA"/>
              </w:rPr>
              <w:t xml:space="preserve">upervisor by </w:t>
            </w:r>
            <w:r w:rsidRPr="51931483">
              <w:rPr>
                <w:rFonts w:ascii="Arial Nova Light" w:hAnsi="Arial Nova Light" w:cstheme="majorBidi"/>
                <w:lang w:val="en-CA"/>
              </w:rPr>
              <w:t xml:space="preserve">the end of the Fall exam period, </w:t>
            </w:r>
            <w:r w:rsidRPr="51931483">
              <w:rPr>
                <w:rFonts w:ascii="Arial Nova Light" w:hAnsi="Arial Nova Light" w:cstheme="majorBidi"/>
                <w:b/>
                <w:bCs/>
                <w:lang w:val="en-CA"/>
              </w:rPr>
              <w:t>December 23</w:t>
            </w:r>
            <w:r w:rsidRPr="51931483">
              <w:rPr>
                <w:rFonts w:ascii="Arial Nova Light" w:hAnsi="Arial Nova Light" w:cstheme="majorBidi"/>
                <w:b/>
                <w:bCs/>
                <w:vertAlign w:val="superscript"/>
                <w:lang w:val="en-CA"/>
              </w:rPr>
              <w:t>rd</w:t>
            </w:r>
            <w:r w:rsidRPr="51931483">
              <w:rPr>
                <w:rFonts w:ascii="Arial Nova Light" w:hAnsi="Arial Nova Light" w:cstheme="majorBidi"/>
                <w:lang w:val="en-CA" w:eastAsia="ko-KR"/>
              </w:rPr>
              <w:t>.</w:t>
            </w:r>
            <w:r w:rsidR="00FE26ED" w:rsidRPr="51931483">
              <w:rPr>
                <w:rFonts w:ascii="Arial Nova Light" w:hAnsi="Arial Nova Light" w:cstheme="majorBidi"/>
                <w:lang w:val="en-CA" w:eastAsia="ko-KR"/>
              </w:rPr>
              <w:t xml:space="preserve"> </w:t>
            </w:r>
          </w:p>
          <w:p w14:paraId="00A78563" w14:textId="248888E7" w:rsidR="00F01049" w:rsidRPr="007F060B" w:rsidRDefault="00F01049" w:rsidP="007F060B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62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6237"/>
      </w:tblGrid>
      <w:tr w:rsidR="009B4C70" w:rsidRPr="00330985" w14:paraId="65BE4EC2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ADDA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Student 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N</w:t>
            </w: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ame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3A38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="009B4C70" w:rsidRPr="00330985" w14:paraId="0D9C90AB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4F34" w14:textId="06DE18CA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SID Supervisor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B58DA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="009B4C70" w:rsidRPr="00330985" w14:paraId="366FC9E7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B20F" w14:textId="1169BE33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Co-supervisor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 &amp; Affiliation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9BD4B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="009B4C70" w:rsidRPr="00330985" w14:paraId="3E9C3698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6CB8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Date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CBD3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</w:tbl>
    <w:p w14:paraId="5E9D1A30" w14:textId="77777777" w:rsidR="009B4C70" w:rsidRDefault="009B4C70" w:rsidP="009B4C70">
      <w:pPr>
        <w:rPr>
          <w:rFonts w:ascii="Arial Nova Light" w:hAnsi="Arial Nova Light"/>
          <w:lang w:val="en-CA"/>
        </w:rPr>
      </w:pPr>
    </w:p>
    <w:p w14:paraId="18F122EC" w14:textId="77777777" w:rsidR="009B4C70" w:rsidRDefault="009B4C70" w:rsidP="009B4C70">
      <w:pPr>
        <w:rPr>
          <w:rFonts w:ascii="Arial Nova Light" w:hAnsi="Arial Nova Light"/>
          <w:lang w:val="en-CA"/>
        </w:rPr>
      </w:pPr>
    </w:p>
    <w:p w14:paraId="1C452582" w14:textId="767C7625" w:rsidR="00F01049" w:rsidRPr="009B4C70" w:rsidRDefault="006931CD" w:rsidP="009B4C70">
      <w:pPr>
        <w:rPr>
          <w:rFonts w:ascii="Arial Nova Light" w:hAnsi="Arial Nova Light"/>
        </w:rPr>
      </w:pPr>
      <w:r>
        <w:rPr>
          <w:rFonts w:ascii="Arial Nova Light" w:hAnsi="Arial Nova Light"/>
          <w:lang w:val="en-CA"/>
        </w:rPr>
        <w:t>You</w:t>
      </w:r>
      <w:r w:rsidR="00F01049" w:rsidRPr="00330985">
        <w:rPr>
          <w:rFonts w:ascii="Arial Nova Light" w:hAnsi="Arial Nova Light"/>
        </w:rPr>
        <w:t xml:space="preserve"> can use short notes or bullet points </w:t>
      </w:r>
      <w:r w:rsidR="00F01049">
        <w:rPr>
          <w:rFonts w:ascii="Arial Nova Light" w:hAnsi="Arial Nova Light"/>
        </w:rPr>
        <w:t>in</w:t>
      </w:r>
      <w:r w:rsidR="00F01049" w:rsidRPr="00330985">
        <w:rPr>
          <w:rFonts w:ascii="Arial Nova Light" w:hAnsi="Arial Nova Light"/>
        </w:rPr>
        <w:t xml:space="preserve"> sections </w:t>
      </w:r>
      <w:r w:rsidR="00FE3C52">
        <w:rPr>
          <w:rFonts w:ascii="Arial Nova Light" w:hAnsi="Arial Nova Light"/>
        </w:rPr>
        <w:t>5</w:t>
      </w:r>
      <w:r w:rsidR="00F01049">
        <w:rPr>
          <w:rFonts w:ascii="Arial Nova Light" w:hAnsi="Arial Nova Light"/>
        </w:rPr>
        <w:t>-</w:t>
      </w:r>
      <w:r w:rsidR="00FE3C52">
        <w:rPr>
          <w:rFonts w:ascii="Arial Nova Light" w:hAnsi="Arial Nova Light"/>
        </w:rPr>
        <w:t>7</w:t>
      </w:r>
      <w:r w:rsidR="00F01049" w:rsidRPr="00330985">
        <w:rPr>
          <w:rFonts w:ascii="Arial Nova Light" w:hAnsi="Arial Nova Light"/>
        </w:rPr>
        <w:t>.</w:t>
      </w:r>
    </w:p>
    <w:p w14:paraId="23BCACE4" w14:textId="77777777" w:rsidR="00F01049" w:rsidRPr="00330985" w:rsidRDefault="00F01049" w:rsidP="00F0104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1049" w:rsidRPr="00330985" w14:paraId="228AA1F6" w14:textId="77777777" w:rsidTr="00ED1DF8">
        <w:tc>
          <w:tcPr>
            <w:tcW w:w="9350" w:type="dxa"/>
          </w:tcPr>
          <w:p w14:paraId="288F8165" w14:textId="77777777" w:rsidR="00F01049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b/>
              </w:rPr>
              <w:t>1. Research question</w:t>
            </w:r>
          </w:p>
          <w:p w14:paraId="1841774E" w14:textId="2D437AD5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This should be </w:t>
            </w:r>
            <w:r w:rsidR="00BE5E14">
              <w:rPr>
                <w:rFonts w:ascii="Arial Nova Light" w:hAnsi="Arial Nova Light"/>
                <w:i/>
                <w:iCs/>
              </w:rPr>
              <w:t xml:space="preserve">the question your research aims to answer. It should be clear and concise. Remember that the research question outlines </w:t>
            </w:r>
            <w:r w:rsidRPr="00330985">
              <w:rPr>
                <w:rFonts w:ascii="Arial Nova Light" w:hAnsi="Arial Nova Light"/>
                <w:i/>
                <w:iCs/>
              </w:rPr>
              <w:t>the key focus of the research</w:t>
            </w:r>
            <w:r w:rsidR="00BE5E14">
              <w:rPr>
                <w:rFonts w:ascii="Arial Nova Light" w:hAnsi="Arial Nova Light"/>
                <w:i/>
                <w:iCs/>
              </w:rPr>
              <w:t>.</w:t>
            </w:r>
          </w:p>
        </w:tc>
      </w:tr>
      <w:tr w:rsidR="00F01049" w:rsidRPr="00330985" w14:paraId="73C5AD67" w14:textId="77777777" w:rsidTr="00ED1DF8">
        <w:tc>
          <w:tcPr>
            <w:tcW w:w="9350" w:type="dxa"/>
          </w:tcPr>
          <w:p w14:paraId="3B741DCE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0A82D97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EE9FE2D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1C8FC2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67E757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81CE12E" w14:textId="77777777" w:rsidR="00F01049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C6CC4C5" w14:textId="75D56F54" w:rsidR="009B4C70" w:rsidRPr="00330985" w:rsidRDefault="009B4C70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15D85969" w14:textId="77777777" w:rsidTr="00ED1DF8">
        <w:tc>
          <w:tcPr>
            <w:tcW w:w="9350" w:type="dxa"/>
          </w:tcPr>
          <w:p w14:paraId="1E1D972E" w14:textId="318E504A" w:rsidR="00F01049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b/>
              </w:rPr>
              <w:lastRenderedPageBreak/>
              <w:t>2. Area of interest</w:t>
            </w:r>
            <w:r w:rsidR="00C86764">
              <w:rPr>
                <w:rFonts w:ascii="Arial Nova Light" w:hAnsi="Arial Nova Light"/>
                <w:b/>
              </w:rPr>
              <w:t xml:space="preserve"> and research aim</w:t>
            </w:r>
          </w:p>
          <w:p w14:paraId="019A41BB" w14:textId="6FF1B111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>Summarize your research focus</w:t>
            </w:r>
            <w:r w:rsidR="00BE5E14">
              <w:rPr>
                <w:rFonts w:ascii="Arial Nova Light" w:hAnsi="Arial Nova Light"/>
                <w:i/>
                <w:iCs/>
              </w:rPr>
              <w:t xml:space="preserve"> and contextualize it within </w:t>
            </w:r>
            <w:r w:rsidR="00C86764">
              <w:rPr>
                <w:rFonts w:ascii="Arial Nova Light" w:hAnsi="Arial Nova Light"/>
                <w:i/>
                <w:iCs/>
              </w:rPr>
              <w:t>the existing</w:t>
            </w:r>
            <w:r w:rsidR="00BE5E14">
              <w:rPr>
                <w:rFonts w:ascii="Arial Nova Light" w:hAnsi="Arial Nova Light"/>
                <w:i/>
                <w:iCs/>
              </w:rPr>
              <w:t xml:space="preserve"> </w:t>
            </w:r>
            <w:r w:rsidR="00C86764">
              <w:rPr>
                <w:rFonts w:ascii="Arial Nova Light" w:hAnsi="Arial Nova Light"/>
                <w:i/>
                <w:iCs/>
              </w:rPr>
              <w:t xml:space="preserve">body of knowledge and current debate in design </w:t>
            </w:r>
            <w:r w:rsidRPr="00FD6D19">
              <w:rPr>
                <w:rFonts w:ascii="Arial Nova Light" w:hAnsi="Arial Nova Light"/>
                <w:i/>
                <w:iCs/>
              </w:rPr>
              <w:t xml:space="preserve">in </w:t>
            </w:r>
            <w:r w:rsidR="00FD6D19">
              <w:rPr>
                <w:rFonts w:ascii="Arial Nova Light" w:hAnsi="Arial Nova Light"/>
                <w:i/>
                <w:iCs/>
              </w:rPr>
              <w:t>5</w:t>
            </w:r>
            <w:r w:rsidRPr="00FD6D19">
              <w:rPr>
                <w:rFonts w:ascii="Arial Nova Light" w:hAnsi="Arial Nova Light"/>
                <w:i/>
                <w:iCs/>
              </w:rPr>
              <w:t>00 words</w:t>
            </w:r>
            <w:r w:rsidR="00C86764">
              <w:rPr>
                <w:rFonts w:ascii="Arial Nova Light" w:hAnsi="Arial Nova Light"/>
                <w:i/>
                <w:iCs/>
              </w:rPr>
              <w:t>. Remember to include</w:t>
            </w:r>
            <w:r w:rsidR="00EF6127">
              <w:rPr>
                <w:rFonts w:ascii="Arial Nova Light" w:hAnsi="Arial Nova Light"/>
                <w:i/>
                <w:iCs/>
              </w:rPr>
              <w:t>:</w:t>
            </w:r>
            <w:r w:rsidR="00632E61">
              <w:rPr>
                <w:rFonts w:ascii="Arial Nova Light" w:hAnsi="Arial Nova Light"/>
                <w:i/>
                <w:iCs/>
              </w:rPr>
              <w:t xml:space="preserve"> the knowledge gap you are going to address,</w:t>
            </w:r>
            <w:r w:rsidR="00C86764">
              <w:rPr>
                <w:rFonts w:ascii="Arial Nova Light" w:hAnsi="Arial Nova Light"/>
                <w:i/>
                <w:iCs/>
              </w:rPr>
              <w:t xml:space="preserve"> </w:t>
            </w:r>
            <w:r w:rsidRPr="00FD6D19">
              <w:rPr>
                <w:rFonts w:ascii="Arial Nova Light" w:hAnsi="Arial Nova Light"/>
                <w:i/>
                <w:iCs/>
              </w:rPr>
              <w:t xml:space="preserve">the </w:t>
            </w:r>
            <w:r w:rsidR="00C86764">
              <w:rPr>
                <w:rFonts w:ascii="Arial Nova Light" w:hAnsi="Arial Nova Light"/>
                <w:i/>
                <w:iCs/>
              </w:rPr>
              <w:t>main</w:t>
            </w:r>
            <w:r w:rsidR="00C86764" w:rsidRPr="00FD6D19">
              <w:rPr>
                <w:rFonts w:ascii="Arial Nova Light" w:hAnsi="Arial Nova Light"/>
                <w:i/>
                <w:iCs/>
              </w:rPr>
              <w:t xml:space="preserve"> </w:t>
            </w:r>
            <w:r w:rsidR="00F9769A">
              <w:rPr>
                <w:rFonts w:ascii="Arial Nova Light" w:hAnsi="Arial Nova Light"/>
                <w:i/>
                <w:iCs/>
              </w:rPr>
              <w:t>aim</w:t>
            </w:r>
            <w:r w:rsidR="00C86764" w:rsidRPr="00FD6D19">
              <w:rPr>
                <w:rFonts w:ascii="Arial Nova Light" w:hAnsi="Arial Nova Light"/>
                <w:i/>
                <w:iCs/>
              </w:rPr>
              <w:t xml:space="preserve"> </w:t>
            </w:r>
            <w:r w:rsidRPr="00FD6D19">
              <w:rPr>
                <w:rFonts w:ascii="Arial Nova Light" w:hAnsi="Arial Nova Light"/>
                <w:i/>
                <w:iCs/>
              </w:rPr>
              <w:t xml:space="preserve">of your </w:t>
            </w:r>
            <w:r w:rsidR="00C86764">
              <w:rPr>
                <w:rFonts w:ascii="Arial Nova Light" w:hAnsi="Arial Nova Light"/>
                <w:i/>
                <w:iCs/>
              </w:rPr>
              <w:t xml:space="preserve">research </w:t>
            </w:r>
            <w:r w:rsidRPr="00FD6D19">
              <w:rPr>
                <w:rFonts w:ascii="Arial Nova Light" w:hAnsi="Arial Nova Light"/>
                <w:i/>
                <w:iCs/>
              </w:rPr>
              <w:t>project,</w:t>
            </w:r>
            <w:r w:rsidR="00C86764">
              <w:rPr>
                <w:rFonts w:ascii="Arial Nova Light" w:hAnsi="Arial Nova Light"/>
                <w:i/>
                <w:iCs/>
              </w:rPr>
              <w:t xml:space="preserve"> its societal and scientific relevance,</w:t>
            </w:r>
            <w:r w:rsidRPr="00FD6D19">
              <w:rPr>
                <w:rFonts w:ascii="Arial Nova Light" w:hAnsi="Arial Nova Light"/>
                <w:i/>
                <w:iCs/>
              </w:rPr>
              <w:t xml:space="preserve"> key literature you have already sourced, 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, and what you might expect to find or </w:t>
            </w:r>
            <w:r w:rsidR="00EF6127">
              <w:rPr>
                <w:rFonts w:ascii="Arial Nova Light" w:hAnsi="Arial Nova Light"/>
                <w:i/>
                <w:iCs/>
              </w:rPr>
              <w:t>the groups that</w:t>
            </w:r>
            <w:r w:rsidR="00C86764">
              <w:rPr>
                <w:rFonts w:ascii="Arial Nova Light" w:hAnsi="Arial Nova Light"/>
                <w:i/>
                <w:iCs/>
              </w:rPr>
              <w:t xml:space="preserve"> can</w:t>
            </w:r>
            <w:r>
              <w:rPr>
                <w:rFonts w:ascii="Arial Nova Light" w:hAnsi="Arial Nova Light"/>
                <w:i/>
                <w:iCs/>
              </w:rPr>
              <w:t xml:space="preserve"> </w:t>
            </w:r>
            <w:r w:rsidRPr="00330985">
              <w:rPr>
                <w:rFonts w:ascii="Arial Nova Light" w:hAnsi="Arial Nova Light"/>
                <w:i/>
                <w:iCs/>
              </w:rPr>
              <w:t>benefit from your work.</w:t>
            </w:r>
          </w:p>
        </w:tc>
      </w:tr>
      <w:tr w:rsidR="00F01049" w:rsidRPr="00330985" w14:paraId="0BD08950" w14:textId="77777777" w:rsidTr="00ED1DF8">
        <w:tc>
          <w:tcPr>
            <w:tcW w:w="9350" w:type="dxa"/>
          </w:tcPr>
          <w:p w14:paraId="27EAC6A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4D38171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119B7E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2B13E70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4B50B9A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08B06A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08A771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B07084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7D4F5E9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3FEAEA59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322D382B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125EA6AF" w14:textId="77777777" w:rsidTr="00ED1DF8">
        <w:tc>
          <w:tcPr>
            <w:tcW w:w="9350" w:type="dxa"/>
          </w:tcPr>
          <w:p w14:paraId="053E7326" w14:textId="16883BE3" w:rsidR="00F01049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b/>
              </w:rPr>
              <w:t>3. Key references</w:t>
            </w:r>
          </w:p>
          <w:p w14:paraId="5A3084AC" w14:textId="036E20F3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>Fully reference the up to 5 key sources you have referred to in section 2 (APA style)</w:t>
            </w:r>
          </w:p>
        </w:tc>
      </w:tr>
      <w:tr w:rsidR="00F01049" w:rsidRPr="00330985" w14:paraId="39282646" w14:textId="77777777" w:rsidTr="00ED1DF8">
        <w:tc>
          <w:tcPr>
            <w:tcW w:w="9350" w:type="dxa"/>
          </w:tcPr>
          <w:p w14:paraId="542D4623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7E8A041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258BAE6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106E8DE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12041ED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D8DDA32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55F87EDF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BE5E14" w:rsidRPr="00330985" w14:paraId="370242AD" w14:textId="77777777" w:rsidTr="00ED1DF8">
        <w:tc>
          <w:tcPr>
            <w:tcW w:w="9350" w:type="dxa"/>
            <w:shd w:val="clear" w:color="auto" w:fill="auto"/>
          </w:tcPr>
          <w:p w14:paraId="1447770C" w14:textId="1B1D6C87" w:rsidR="00C86764" w:rsidRDefault="00C86764" w:rsidP="00C86764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b/>
              </w:rPr>
              <w:t xml:space="preserve">4. </w:t>
            </w:r>
            <w:r>
              <w:rPr>
                <w:rFonts w:ascii="Arial Nova Light" w:hAnsi="Arial Nova Light"/>
                <w:b/>
              </w:rPr>
              <w:t>Research process</w:t>
            </w:r>
          </w:p>
          <w:p w14:paraId="0CF1E59C" w14:textId="7813D690" w:rsidR="00BE5E14" w:rsidRPr="00330985" w:rsidRDefault="00C86764" w:rsidP="00C86764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t xml:space="preserve">Briefly outline </w:t>
            </w:r>
            <w:r w:rsidR="00F9769A">
              <w:rPr>
                <w:rFonts w:ascii="Arial Nova Light" w:hAnsi="Arial Nova Light"/>
                <w:i/>
                <w:iCs/>
              </w:rPr>
              <w:t>(150 words) how you are going to address your research questio</w:t>
            </w:r>
            <w:r w:rsidR="00EF6127">
              <w:rPr>
                <w:rFonts w:ascii="Arial Nova Light" w:hAnsi="Arial Nova Light"/>
                <w:i/>
                <w:iCs/>
              </w:rPr>
              <w:t>n:</w:t>
            </w:r>
            <w:r w:rsidR="00F9769A">
              <w:rPr>
                <w:rFonts w:ascii="Arial Nova Light" w:hAnsi="Arial Nova Light"/>
                <w:i/>
                <w:iCs/>
              </w:rPr>
              <w:t xml:space="preserve"> </w:t>
            </w:r>
            <w:r w:rsidR="00EF6127">
              <w:rPr>
                <w:rFonts w:ascii="Arial Nova Light" w:hAnsi="Arial Nova Light"/>
                <w:i/>
                <w:iCs/>
              </w:rPr>
              <w:t xml:space="preserve">an initial overview of </w:t>
            </w:r>
            <w:r w:rsidR="00F9769A">
              <w:rPr>
                <w:rFonts w:ascii="Arial Nova Light" w:hAnsi="Arial Nova Light"/>
                <w:i/>
                <w:iCs/>
              </w:rPr>
              <w:t>your methodology</w:t>
            </w:r>
            <w:r w:rsidR="00632E61">
              <w:rPr>
                <w:rFonts w:ascii="Arial Nova Light" w:hAnsi="Arial Nova Light"/>
                <w:i/>
                <w:iCs/>
              </w:rPr>
              <w:t xml:space="preserve"> </w:t>
            </w:r>
            <w:r w:rsidR="00F9769A">
              <w:rPr>
                <w:rFonts w:ascii="Arial Nova Light" w:hAnsi="Arial Nova Light"/>
                <w:i/>
                <w:iCs/>
              </w:rPr>
              <w:t xml:space="preserve">and </w:t>
            </w:r>
            <w:r w:rsidR="00F9769A" w:rsidRPr="00330985">
              <w:rPr>
                <w:rFonts w:ascii="Arial Nova Light" w:hAnsi="Arial Nova Light"/>
                <w:i/>
                <w:iCs/>
              </w:rPr>
              <w:t>any details of participants</w:t>
            </w:r>
            <w:r w:rsidR="00F9769A">
              <w:rPr>
                <w:rFonts w:ascii="Arial Nova Light" w:hAnsi="Arial Nova Light"/>
                <w:i/>
                <w:iCs/>
              </w:rPr>
              <w:t xml:space="preserve"> and of where you intend to run the project. </w:t>
            </w:r>
          </w:p>
        </w:tc>
      </w:tr>
      <w:tr w:rsidR="00BE5E14" w:rsidRPr="00330985" w14:paraId="76F0CDCC" w14:textId="77777777" w:rsidTr="00ED1DF8">
        <w:tc>
          <w:tcPr>
            <w:tcW w:w="9350" w:type="dxa"/>
          </w:tcPr>
          <w:p w14:paraId="75BBB0DA" w14:textId="77777777" w:rsidR="00BE5E14" w:rsidRDefault="00BE5E14" w:rsidP="00330985">
            <w:pPr>
              <w:rPr>
                <w:rFonts w:ascii="Arial Nova Light" w:hAnsi="Arial Nova Light"/>
                <w:b/>
              </w:rPr>
            </w:pPr>
          </w:p>
          <w:p w14:paraId="149E9B94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426D4CA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06BC5184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08EE7479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23EB9314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1DD3327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71C8FFB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647F8BB2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21CEC1BD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406A7379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AB0426B" w14:textId="13EB2EAE" w:rsidR="00632E61" w:rsidRPr="00330985" w:rsidRDefault="00632E61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49996805" w14:textId="77777777" w:rsidTr="00ED1DF8">
        <w:tc>
          <w:tcPr>
            <w:tcW w:w="9350" w:type="dxa"/>
          </w:tcPr>
          <w:p w14:paraId="77C81599" w14:textId="2622DC87" w:rsidR="00F01049" w:rsidRDefault="00F9769A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5</w:t>
            </w:r>
            <w:r w:rsidR="00F01049" w:rsidRPr="00330985">
              <w:rPr>
                <w:rFonts w:ascii="Arial Nova Light" w:hAnsi="Arial Nova Light"/>
                <w:b/>
              </w:rPr>
              <w:t>. Schedule</w:t>
            </w:r>
          </w:p>
          <w:p w14:paraId="54512F88" w14:textId="2CF6D508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Present the brief schedule of your research plan and time frame (you can use bullet points or include a separate </w:t>
            </w:r>
            <w:r w:rsidR="007F060B" w:rsidRPr="00330985">
              <w:rPr>
                <w:rFonts w:ascii="Arial Nova Light" w:hAnsi="Arial Nova Light"/>
                <w:i/>
                <w:iCs/>
              </w:rPr>
              <w:t>Gantt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chart)</w:t>
            </w:r>
            <w:r w:rsidR="00F9769A">
              <w:rPr>
                <w:rFonts w:ascii="Arial Nova Light" w:hAnsi="Arial Nova Light"/>
                <w:i/>
                <w:iCs/>
              </w:rPr>
              <w:t xml:space="preserve">. Remember to </w:t>
            </w:r>
            <w:proofErr w:type="gramStart"/>
            <w:r w:rsidR="00F9769A">
              <w:rPr>
                <w:rFonts w:ascii="Arial Nova Light" w:hAnsi="Arial Nova Light"/>
                <w:i/>
                <w:iCs/>
              </w:rPr>
              <w:t>include:</w:t>
            </w:r>
            <w:proofErr w:type="gramEnd"/>
            <w:r w:rsidR="00F9769A">
              <w:rPr>
                <w:rFonts w:ascii="Arial Nova Light" w:hAnsi="Arial Nova Light"/>
                <w:i/>
                <w:iCs/>
              </w:rPr>
              <w:t xml:space="preserve"> literature review; final definition of research aim, objectives and methodology; ethic clearance application; data collection; data analysis and interpretation; thesis writing.</w:t>
            </w:r>
          </w:p>
        </w:tc>
      </w:tr>
      <w:tr w:rsidR="00F01049" w:rsidRPr="00330985" w14:paraId="26823CB4" w14:textId="77777777" w:rsidTr="00ED1DF8">
        <w:tc>
          <w:tcPr>
            <w:tcW w:w="9350" w:type="dxa"/>
          </w:tcPr>
          <w:p w14:paraId="1D386C13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896C9BB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BC5C09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C79F012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29FEF167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347FD103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05980CB3" w14:textId="77777777" w:rsidTr="00ED1DF8">
        <w:tc>
          <w:tcPr>
            <w:tcW w:w="9350" w:type="dxa"/>
          </w:tcPr>
          <w:p w14:paraId="7D208664" w14:textId="2272EA8E" w:rsidR="00F01049" w:rsidRDefault="00FE3C52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6</w:t>
            </w:r>
            <w:r w:rsidR="00F01049" w:rsidRPr="00330985">
              <w:rPr>
                <w:rFonts w:ascii="Arial Nova Light" w:hAnsi="Arial Nova Light"/>
                <w:b/>
              </w:rPr>
              <w:t>. Ethics</w:t>
            </w:r>
          </w:p>
          <w:p w14:paraId="6D5F8C58" w14:textId="2D9D1650" w:rsidR="00F01049" w:rsidRPr="00330985" w:rsidRDefault="00632E61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lastRenderedPageBreak/>
              <w:t>Provide a general overview of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</w:t>
            </w:r>
            <w:r w:rsidR="00F01049" w:rsidRPr="00330985">
              <w:rPr>
                <w:rFonts w:ascii="Arial Nova Light" w:hAnsi="Arial Nova Light"/>
                <w:i/>
                <w:iCs/>
              </w:rPr>
              <w:t xml:space="preserve">the key ethics </w:t>
            </w:r>
            <w:r w:rsidR="00F01049">
              <w:rPr>
                <w:rFonts w:ascii="Arial Nova Light" w:hAnsi="Arial Nova Light"/>
                <w:i/>
                <w:iCs/>
              </w:rPr>
              <w:t xml:space="preserve">considerations and/or potential </w:t>
            </w:r>
            <w:r w:rsidR="00F01049" w:rsidRPr="00330985">
              <w:rPr>
                <w:rFonts w:ascii="Arial Nova Light" w:hAnsi="Arial Nova Light"/>
                <w:i/>
                <w:iCs/>
              </w:rPr>
              <w:t>issues associated with your research (e.g.</w:t>
            </w:r>
            <w:r w:rsidR="00F01049">
              <w:rPr>
                <w:rFonts w:ascii="Arial Nova Light" w:hAnsi="Arial Nova Light"/>
                <w:i/>
                <w:iCs/>
              </w:rPr>
              <w:t>,</w:t>
            </w:r>
            <w:r w:rsidR="00F01049" w:rsidRPr="00330985">
              <w:rPr>
                <w:rFonts w:ascii="Arial Nova Light" w:hAnsi="Arial Nova Light"/>
                <w:i/>
                <w:iCs/>
              </w:rPr>
              <w:t xml:space="preserve"> working with children, participant confidentiality, etc.)</w:t>
            </w:r>
            <w:r>
              <w:rPr>
                <w:rFonts w:ascii="Arial Nova Light" w:hAnsi="Arial Nova Light"/>
                <w:i/>
                <w:iCs/>
              </w:rPr>
              <w:t xml:space="preserve"> that you were able to identify so far</w:t>
            </w:r>
            <w:r w:rsidR="00F01049">
              <w:rPr>
                <w:rFonts w:ascii="Arial Nova Light" w:hAnsi="Arial Nova Light"/>
                <w:i/>
                <w:iCs/>
              </w:rPr>
              <w:t>.</w:t>
            </w:r>
            <w:r>
              <w:rPr>
                <w:rFonts w:ascii="Arial Nova Light" w:hAnsi="Arial Nova Light"/>
                <w:i/>
                <w:iCs/>
              </w:rPr>
              <w:t xml:space="preserve"> (150 words)</w:t>
            </w:r>
          </w:p>
        </w:tc>
      </w:tr>
      <w:tr w:rsidR="00F01049" w:rsidRPr="00330985" w14:paraId="01102955" w14:textId="77777777" w:rsidTr="00ED1DF8">
        <w:tc>
          <w:tcPr>
            <w:tcW w:w="9350" w:type="dxa"/>
          </w:tcPr>
          <w:p w14:paraId="352BE4E7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FF93C6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78EDDA9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EDA76AF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2E07ECB2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138605E6" w14:textId="77777777" w:rsidTr="00ED1DF8">
        <w:tc>
          <w:tcPr>
            <w:tcW w:w="9350" w:type="dxa"/>
          </w:tcPr>
          <w:p w14:paraId="27711965" w14:textId="7E6DD4E6" w:rsidR="00F01049" w:rsidRDefault="00FE3C52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7</w:t>
            </w:r>
            <w:r w:rsidR="00F01049" w:rsidRPr="00330985">
              <w:rPr>
                <w:rFonts w:ascii="Arial Nova Light" w:hAnsi="Arial Nova Light"/>
                <w:b/>
              </w:rPr>
              <w:t>. Risks/contingencies</w:t>
            </w:r>
          </w:p>
          <w:p w14:paraId="640E4BFD" w14:textId="0B984166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What do you consider to be the top three risks </w:t>
            </w:r>
            <w:r w:rsidR="00632E61">
              <w:rPr>
                <w:rFonts w:ascii="Arial Nova Light" w:hAnsi="Arial Nova Light"/>
                <w:i/>
                <w:iCs/>
              </w:rPr>
              <w:t xml:space="preserve">that might prevent you from </w:t>
            </w:r>
            <w:r w:rsidR="00632E61" w:rsidRPr="00ED1DF8">
              <w:rPr>
                <w:rFonts w:ascii="Arial Nova Light" w:hAnsi="Arial Nova Light"/>
                <w:i/>
                <w:iCs/>
              </w:rPr>
              <w:t xml:space="preserve">following through with </w:t>
            </w:r>
            <w:r w:rsidRPr="00330985">
              <w:rPr>
                <w:rFonts w:ascii="Arial Nova Light" w:hAnsi="Arial Nova Light"/>
                <w:i/>
                <w:iCs/>
              </w:rPr>
              <w:t>your research? What could be the impact</w:t>
            </w:r>
            <w:r>
              <w:rPr>
                <w:rFonts w:ascii="Arial Nova Light" w:hAnsi="Arial Nova Light"/>
                <w:i/>
                <w:iCs/>
              </w:rPr>
              <w:t xml:space="preserve"> of these risks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and how might you mitigate against them happening or what alternative strategies might you consider?</w:t>
            </w:r>
          </w:p>
        </w:tc>
      </w:tr>
      <w:tr w:rsidR="00F01049" w:rsidRPr="00330985" w14:paraId="5C240C5A" w14:textId="77777777" w:rsidTr="00ED1DF8">
        <w:tc>
          <w:tcPr>
            <w:tcW w:w="9350" w:type="dxa"/>
          </w:tcPr>
          <w:p w14:paraId="179D177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099A140" w14:textId="6B119BDA" w:rsidR="00F01049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D94E412" w14:textId="73FE5356" w:rsidR="00ED1DF8" w:rsidRDefault="00ED1DF8" w:rsidP="00330985">
            <w:pPr>
              <w:rPr>
                <w:rFonts w:ascii="Arial Nova Light" w:hAnsi="Arial Nova Light"/>
                <w:b/>
              </w:rPr>
            </w:pPr>
          </w:p>
          <w:p w14:paraId="7ED01169" w14:textId="0F38DD10" w:rsidR="00ED1DF8" w:rsidRDefault="00ED1DF8" w:rsidP="00330985">
            <w:pPr>
              <w:rPr>
                <w:rFonts w:ascii="Arial Nova Light" w:hAnsi="Arial Nova Light"/>
                <w:b/>
              </w:rPr>
            </w:pPr>
          </w:p>
          <w:p w14:paraId="1385624B" w14:textId="77777777" w:rsidR="00ED1DF8" w:rsidRPr="00330985" w:rsidRDefault="00ED1DF8" w:rsidP="00330985">
            <w:pPr>
              <w:rPr>
                <w:rFonts w:ascii="Arial Nova Light" w:hAnsi="Arial Nova Light"/>
                <w:b/>
              </w:rPr>
            </w:pPr>
          </w:p>
          <w:p w14:paraId="20CBBB2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2D711F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FD93DC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</w:tbl>
    <w:p w14:paraId="6DFACBB5" w14:textId="35E1F370" w:rsidR="00F01049" w:rsidRDefault="00F01049" w:rsidP="00F0104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p w14:paraId="3844CFC1" w14:textId="77777777" w:rsidR="00E309BB" w:rsidRDefault="00E309BB" w:rsidP="00F0104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p w14:paraId="3EE55FD5" w14:textId="77777777" w:rsidR="00F01049" w:rsidRPr="00330985" w:rsidRDefault="00F01049" w:rsidP="00F01049">
      <w:pPr>
        <w:rPr>
          <w:rFonts w:ascii="Arial Nova Light" w:hAnsi="Arial Nova Light"/>
        </w:rPr>
      </w:pPr>
    </w:p>
    <w:p w14:paraId="249E05C1" w14:textId="77777777" w:rsidR="00450C89" w:rsidRPr="007F060B" w:rsidRDefault="00450C89" w:rsidP="00450C89">
      <w:pPr>
        <w:rPr>
          <w:rFonts w:ascii="Arial Nova Light" w:hAnsi="Arial Nova Light"/>
        </w:rPr>
      </w:pPr>
    </w:p>
    <w:sectPr w:rsidR="00450C89" w:rsidRPr="007F060B" w:rsidSect="007F060B">
      <w:pgSz w:w="12240" w:h="15840" w:code="1"/>
      <w:pgMar w:top="1440" w:right="1440" w:bottom="1440" w:left="1440" w:header="720" w:footer="720" w:gutter="0"/>
      <w:cols w:space="55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61C0C" w14:textId="77777777" w:rsidR="00977F73" w:rsidRDefault="00977F73" w:rsidP="00461D14">
      <w:r>
        <w:separator/>
      </w:r>
    </w:p>
  </w:endnote>
  <w:endnote w:type="continuationSeparator" w:id="0">
    <w:p w14:paraId="201B44DB" w14:textId="77777777" w:rsidR="00977F73" w:rsidRDefault="00977F73" w:rsidP="00461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GothicNeo Light">
    <w:charset w:val="81"/>
    <w:family w:val="swiss"/>
    <w:pitch w:val="variable"/>
    <w:sig w:usb0="800002BF" w:usb1="29D7A47B" w:usb2="00000010" w:usb3="00000000" w:csb0="0029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6EAD9" w14:textId="77777777" w:rsidR="00977F73" w:rsidRDefault="00977F73" w:rsidP="00461D14">
      <w:r>
        <w:separator/>
      </w:r>
    </w:p>
  </w:footnote>
  <w:footnote w:type="continuationSeparator" w:id="0">
    <w:p w14:paraId="4E60E2D5" w14:textId="77777777" w:rsidR="00977F73" w:rsidRDefault="00977F73" w:rsidP="00461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3BC4A66"/>
    <w:multiLevelType w:val="hybridMultilevel"/>
    <w:tmpl w:val="AEB002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91C7A50"/>
    <w:multiLevelType w:val="multilevel"/>
    <w:tmpl w:val="43D6F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0110E36"/>
    <w:multiLevelType w:val="hybridMultilevel"/>
    <w:tmpl w:val="08C487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2DA11AB"/>
    <w:multiLevelType w:val="multilevel"/>
    <w:tmpl w:val="2722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7F831928"/>
    <w:multiLevelType w:val="hybridMultilevel"/>
    <w:tmpl w:val="D01697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2"/>
  </w:num>
  <w:num w:numId="3">
    <w:abstractNumId w:val="10"/>
  </w:num>
  <w:num w:numId="4">
    <w:abstractNumId w:val="25"/>
  </w:num>
  <w:num w:numId="5">
    <w:abstractNumId w:val="14"/>
  </w:num>
  <w:num w:numId="6">
    <w:abstractNumId w:val="18"/>
  </w:num>
  <w:num w:numId="7">
    <w:abstractNumId w:val="2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7"/>
  </w:num>
  <w:num w:numId="20">
    <w:abstractNumId w:val="23"/>
  </w:num>
  <w:num w:numId="21">
    <w:abstractNumId w:val="20"/>
  </w:num>
  <w:num w:numId="22">
    <w:abstractNumId w:val="11"/>
  </w:num>
  <w:num w:numId="23">
    <w:abstractNumId w:val="26"/>
  </w:num>
  <w:num w:numId="24">
    <w:abstractNumId w:val="19"/>
  </w:num>
  <w:num w:numId="25">
    <w:abstractNumId w:val="13"/>
  </w:num>
  <w:num w:numId="26">
    <w:abstractNumId w:val="27"/>
  </w:num>
  <w:num w:numId="27">
    <w:abstractNumId w:val="2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NLK0NDQDEpbGFko6SsGpxcWZ+XkgBYbmtQAeCDnALQAAAA=="/>
  </w:docVars>
  <w:rsids>
    <w:rsidRoot w:val="00095A4A"/>
    <w:rsid w:val="00014821"/>
    <w:rsid w:val="00073254"/>
    <w:rsid w:val="00080E45"/>
    <w:rsid w:val="00095A4A"/>
    <w:rsid w:val="000E0F56"/>
    <w:rsid w:val="00164A63"/>
    <w:rsid w:val="00183D6E"/>
    <w:rsid w:val="001E24A4"/>
    <w:rsid w:val="002353B5"/>
    <w:rsid w:val="00290DCD"/>
    <w:rsid w:val="0030302A"/>
    <w:rsid w:val="003760A0"/>
    <w:rsid w:val="00385657"/>
    <w:rsid w:val="00411B61"/>
    <w:rsid w:val="004427CB"/>
    <w:rsid w:val="00450C89"/>
    <w:rsid w:val="00461D14"/>
    <w:rsid w:val="004B72B1"/>
    <w:rsid w:val="0053405B"/>
    <w:rsid w:val="0055434B"/>
    <w:rsid w:val="005839DC"/>
    <w:rsid w:val="00593F11"/>
    <w:rsid w:val="00595B81"/>
    <w:rsid w:val="005D3597"/>
    <w:rsid w:val="00632E61"/>
    <w:rsid w:val="00645252"/>
    <w:rsid w:val="006931CD"/>
    <w:rsid w:val="006D3D74"/>
    <w:rsid w:val="006E27A6"/>
    <w:rsid w:val="007131D6"/>
    <w:rsid w:val="00722C52"/>
    <w:rsid w:val="0075435D"/>
    <w:rsid w:val="00796E42"/>
    <w:rsid w:val="007A73F9"/>
    <w:rsid w:val="007F060B"/>
    <w:rsid w:val="00842A59"/>
    <w:rsid w:val="00846D10"/>
    <w:rsid w:val="008479CE"/>
    <w:rsid w:val="00941821"/>
    <w:rsid w:val="00977F73"/>
    <w:rsid w:val="009B4C70"/>
    <w:rsid w:val="00A16F65"/>
    <w:rsid w:val="00A54A0A"/>
    <w:rsid w:val="00A64F2C"/>
    <w:rsid w:val="00A66417"/>
    <w:rsid w:val="00A90D8A"/>
    <w:rsid w:val="00A9204E"/>
    <w:rsid w:val="00AB22B8"/>
    <w:rsid w:val="00AC6C6C"/>
    <w:rsid w:val="00AE3001"/>
    <w:rsid w:val="00B31408"/>
    <w:rsid w:val="00B36C81"/>
    <w:rsid w:val="00B46CF3"/>
    <w:rsid w:val="00B508D5"/>
    <w:rsid w:val="00B96F6E"/>
    <w:rsid w:val="00BB753B"/>
    <w:rsid w:val="00BE5E14"/>
    <w:rsid w:val="00C06CA2"/>
    <w:rsid w:val="00C32E5B"/>
    <w:rsid w:val="00C36648"/>
    <w:rsid w:val="00C86764"/>
    <w:rsid w:val="00CC5371"/>
    <w:rsid w:val="00D14C56"/>
    <w:rsid w:val="00D44D33"/>
    <w:rsid w:val="00DA34C8"/>
    <w:rsid w:val="00DF499E"/>
    <w:rsid w:val="00E309BB"/>
    <w:rsid w:val="00ED1DF8"/>
    <w:rsid w:val="00EF3CED"/>
    <w:rsid w:val="00EF6127"/>
    <w:rsid w:val="00F01049"/>
    <w:rsid w:val="00F56548"/>
    <w:rsid w:val="00F9769A"/>
    <w:rsid w:val="00FB2EAD"/>
    <w:rsid w:val="00FB609A"/>
    <w:rsid w:val="00FD6D19"/>
    <w:rsid w:val="00FE26ED"/>
    <w:rsid w:val="00FE3C52"/>
    <w:rsid w:val="302AB9AD"/>
    <w:rsid w:val="41F3263F"/>
    <w:rsid w:val="5193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630A3"/>
  <w15:chartTrackingRefBased/>
  <w15:docId w15:val="{18463729-5EBD-4B44-80A3-5693FFCD0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DSA PAPER Normal"/>
    <w:qFormat/>
    <w:rsid w:val="00095A4A"/>
    <w:rPr>
      <w:rFonts w:ascii="Calibri" w:hAnsi="Calibri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eastAsiaTheme="minorHAns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rFonts w:asciiTheme="minorHAnsi" w:eastAsiaTheme="minorHAnsi" w:hAnsiTheme="minorHAnsi" w:cstheme="minorBidi"/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rFonts w:asciiTheme="minorHAnsi" w:eastAsiaTheme="minorHAnsi" w:hAnsiTheme="minorHAnsi" w:cstheme="minorBidi"/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rFonts w:asciiTheme="minorHAnsi" w:eastAsiaTheme="minorHAnsi" w:hAnsiTheme="minorHAnsi" w:cstheme="minorBidi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eastAsiaTheme="minorHAns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rFonts w:asciiTheme="minorHAnsi" w:eastAsiaTheme="minorHAnsi" w:hAnsiTheme="minorHAnsi" w:cstheme="minorBidi"/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rFonts w:asciiTheme="minorHAnsi" w:eastAsiaTheme="minorHAnsi" w:hAnsiTheme="minorHAnsi" w:cstheme="minorBidi"/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eastAsiaTheme="minorHAnsi" w:hAnsi="Consolas" w:cstheme="minorBidi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eastAsiaTheme="minorHAnsi" w:hAnsi="Consolas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customStyle="1" w:styleId="IDSAPAPERAffiliations">
    <w:name w:val="IDSA PAPER Affiliation(s)"/>
    <w:basedOn w:val="Normal"/>
    <w:next w:val="Heading1"/>
    <w:qFormat/>
    <w:rsid w:val="00095A4A"/>
    <w:pPr>
      <w:spacing w:after="600" w:line="200" w:lineRule="exact"/>
      <w:ind w:left="851" w:right="851"/>
      <w:contextualSpacing/>
      <w:jc w:val="center"/>
    </w:pPr>
    <w:rPr>
      <w:sz w:val="18"/>
    </w:rPr>
  </w:style>
  <w:style w:type="paragraph" w:customStyle="1" w:styleId="IDSAPAPERrefefrencetitle">
    <w:name w:val="IDSA PAPER refefrence title"/>
    <w:basedOn w:val="Heading1"/>
    <w:link w:val="IDSAPAPERrefefrencetitleChar"/>
    <w:qFormat/>
    <w:rsid w:val="00095A4A"/>
    <w:pPr>
      <w:keepLines w:val="0"/>
      <w:spacing w:before="300" w:after="100"/>
      <w:contextualSpacing/>
    </w:pPr>
    <w:rPr>
      <w:rFonts w:ascii="Calibri" w:eastAsia="MS Gothic" w:hAnsi="Calibri" w:cs="Times New Roman"/>
      <w:b/>
      <w:bCs/>
      <w:caps/>
      <w:color w:val="auto"/>
      <w:sz w:val="22"/>
      <w:lang w:val="x-none" w:eastAsia="x-none"/>
    </w:rPr>
  </w:style>
  <w:style w:type="character" w:customStyle="1" w:styleId="IDSAPAPERrefefrencetitleChar">
    <w:name w:val="IDSA PAPER refefrence title Char"/>
    <w:link w:val="IDSAPAPERrefefrencetitle"/>
    <w:rsid w:val="00095A4A"/>
    <w:rPr>
      <w:rFonts w:ascii="Calibri" w:eastAsia="MS Gothic" w:hAnsi="Calibri" w:cs="Times New Roman"/>
      <w:b/>
      <w:bCs/>
      <w:caps/>
      <w:szCs w:val="32"/>
      <w:lang w:val="x-none" w:eastAsia="x-none"/>
    </w:rPr>
  </w:style>
  <w:style w:type="paragraph" w:customStyle="1" w:styleId="Default">
    <w:name w:val="Default"/>
    <w:rsid w:val="00450C8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C06CA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eastAsia="zh-TW"/>
    </w:rPr>
  </w:style>
  <w:style w:type="character" w:customStyle="1" w:styleId="Hyperlink0">
    <w:name w:val="Hyperlink.0"/>
    <w:basedOn w:val="DefaultParagraphFont"/>
    <w:rsid w:val="00C06CA2"/>
    <w:rPr>
      <w:u w:val="none"/>
    </w:rPr>
  </w:style>
  <w:style w:type="paragraph" w:styleId="ListParagraph">
    <w:name w:val="List Paragraph"/>
    <w:basedOn w:val="Normal"/>
    <w:uiPriority w:val="34"/>
    <w:unhideWhenUsed/>
    <w:qFormat/>
    <w:rsid w:val="00080E4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6F6E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zh-TW"/>
    </w:rPr>
  </w:style>
  <w:style w:type="table" w:styleId="TableGrid">
    <w:name w:val="Table Grid"/>
    <w:basedOn w:val="TableNormal"/>
    <w:uiPriority w:val="39"/>
    <w:rsid w:val="00F56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F060B"/>
    <w:rPr>
      <w:rFonts w:ascii="Calibri" w:hAnsi="Calibri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nJoo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914B5A1A66DC49BF58CB8EDDFD0323" ma:contentTypeVersion="11" ma:contentTypeDescription="Create a new document." ma:contentTypeScope="" ma:versionID="84e726e2d6f2c75f5685cf8f67f9bf2d">
  <xsd:schema xmlns:xsd="http://www.w3.org/2001/XMLSchema" xmlns:xs="http://www.w3.org/2001/XMLSchema" xmlns:p="http://schemas.microsoft.com/office/2006/metadata/properties" xmlns:ns2="271dc31a-75bd-406c-9a84-57c775b690bb" targetNamespace="http://schemas.microsoft.com/office/2006/metadata/properties" ma:root="true" ma:fieldsID="5dc83fb331adbff39c7e5b10a9da90d1" ns2:_="">
    <xsd:import namespace="271dc31a-75bd-406c-9a84-57c775b690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dc31a-75bd-406c-9a84-57c775b69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96887F-9C8E-41E7-B732-D99313554F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F21971-8C3B-4EC3-8E8A-C02FFB5D6D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540857-5717-40A5-913C-306B65358782}"/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63</TotalTime>
  <Pages>3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Joon Chung</dc:creator>
  <cp:keywords/>
  <dc:description/>
  <cp:lastModifiedBy>Kiara Del Gaudio</cp:lastModifiedBy>
  <cp:revision>4</cp:revision>
  <cp:lastPrinted>2018-03-13T02:33:00Z</cp:lastPrinted>
  <dcterms:created xsi:type="dcterms:W3CDTF">2021-11-10T20:20:00Z</dcterms:created>
  <dcterms:modified xsi:type="dcterms:W3CDTF">2021-11-10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AD914B5A1A66DC49BF58CB8EDDFD0323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